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46AE4" w14:textId="44F91F63" w:rsidR="007B506B" w:rsidRPr="001400DE" w:rsidRDefault="0009752B" w:rsidP="001400DE">
      <w:pPr>
        <w:jc w:val="center"/>
        <w:rPr>
          <w:b/>
          <w:sz w:val="36"/>
          <w:szCs w:val="36"/>
          <w:u w:val="single"/>
        </w:rPr>
      </w:pPr>
      <w:r w:rsidRPr="001400DE">
        <w:rPr>
          <w:b/>
          <w:sz w:val="36"/>
          <w:szCs w:val="36"/>
          <w:u w:val="single"/>
        </w:rPr>
        <w:t>Town of Elk Mound, Dunn County, Wisconsin</w:t>
      </w:r>
    </w:p>
    <w:p w14:paraId="3BF5AE88" w14:textId="79D7D11C" w:rsidR="0009752B" w:rsidRDefault="00B239DF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09752B" w:rsidRPr="001400DE">
        <w:rPr>
          <w:sz w:val="28"/>
          <w:szCs w:val="28"/>
        </w:rPr>
        <w:t xml:space="preserve">Town of Elk Mound in Dunn County is accepting bids for </w:t>
      </w:r>
      <w:r w:rsidR="00381CB4">
        <w:rPr>
          <w:sz w:val="28"/>
          <w:szCs w:val="28"/>
        </w:rPr>
        <w:t>Chip Sealing on approximately 7.81 miles of roadways in and around the Town</w:t>
      </w:r>
      <w:r>
        <w:rPr>
          <w:sz w:val="28"/>
          <w:szCs w:val="28"/>
        </w:rPr>
        <w:t xml:space="preserve"> </w:t>
      </w:r>
      <w:r w:rsidR="00381CB4">
        <w:rPr>
          <w:sz w:val="28"/>
          <w:szCs w:val="28"/>
        </w:rPr>
        <w:t xml:space="preserve">of </w:t>
      </w:r>
      <w:r w:rsidR="0009752B" w:rsidRPr="001400DE">
        <w:rPr>
          <w:sz w:val="28"/>
          <w:szCs w:val="28"/>
        </w:rPr>
        <w:t>Elk Mound, WI on</w:t>
      </w:r>
      <w:r w:rsidR="00FA6DA1">
        <w:rPr>
          <w:sz w:val="28"/>
          <w:szCs w:val="28"/>
        </w:rPr>
        <w:t xml:space="preserve"> </w:t>
      </w:r>
      <w:r w:rsidRPr="00B239DF">
        <w:rPr>
          <w:sz w:val="28"/>
          <w:szCs w:val="28"/>
        </w:rPr>
        <w:t>Thursday, May 13, 2021 at 7:30 p.m. The</w:t>
      </w:r>
      <w:r w:rsidR="00381CB4" w:rsidRPr="00B239DF">
        <w:rPr>
          <w:sz w:val="28"/>
          <w:szCs w:val="28"/>
        </w:rPr>
        <w:t xml:space="preserve"> bid</w:t>
      </w:r>
      <w:r w:rsidRPr="00B239DF">
        <w:rPr>
          <w:sz w:val="28"/>
          <w:szCs w:val="28"/>
        </w:rPr>
        <w:t>s</w:t>
      </w:r>
      <w:r w:rsidR="00381CB4" w:rsidRPr="00B239DF">
        <w:rPr>
          <w:sz w:val="28"/>
          <w:szCs w:val="28"/>
        </w:rPr>
        <w:t xml:space="preserve"> are due and will be opened </w:t>
      </w:r>
      <w:r w:rsidRPr="00B239DF">
        <w:rPr>
          <w:sz w:val="28"/>
          <w:szCs w:val="28"/>
        </w:rPr>
        <w:t>at the Elk Mound Town Hall at N6299 906</w:t>
      </w:r>
      <w:r w:rsidRPr="00B239DF">
        <w:rPr>
          <w:sz w:val="28"/>
          <w:szCs w:val="28"/>
          <w:vertAlign w:val="superscript"/>
        </w:rPr>
        <w:t>th</w:t>
      </w:r>
      <w:r w:rsidRPr="00B239DF">
        <w:rPr>
          <w:sz w:val="28"/>
          <w:szCs w:val="28"/>
        </w:rPr>
        <w:t xml:space="preserve"> St, Elk Mound, WI 54739</w:t>
      </w:r>
      <w:r>
        <w:rPr>
          <w:color w:val="FF0000"/>
          <w:sz w:val="28"/>
          <w:szCs w:val="28"/>
        </w:rPr>
        <w:t>.</w:t>
      </w:r>
      <w:r w:rsidR="0009752B" w:rsidRPr="001400DE">
        <w:rPr>
          <w:sz w:val="28"/>
          <w:szCs w:val="28"/>
        </w:rPr>
        <w:t xml:space="preserve"> For bid specifications and job</w:t>
      </w:r>
      <w:r w:rsidR="00381CB4">
        <w:rPr>
          <w:sz w:val="28"/>
          <w:szCs w:val="28"/>
        </w:rPr>
        <w:t xml:space="preserve"> </w:t>
      </w:r>
      <w:r w:rsidR="0009752B" w:rsidRPr="001400DE">
        <w:rPr>
          <w:sz w:val="28"/>
          <w:szCs w:val="28"/>
        </w:rPr>
        <w:t>site location</w:t>
      </w:r>
      <w:r w:rsidR="00381CB4">
        <w:rPr>
          <w:sz w:val="28"/>
          <w:szCs w:val="28"/>
        </w:rPr>
        <w:t>s</w:t>
      </w:r>
      <w:r w:rsidR="0009752B" w:rsidRPr="001400DE">
        <w:rPr>
          <w:sz w:val="28"/>
          <w:szCs w:val="28"/>
        </w:rPr>
        <w:t xml:space="preserve">, </w:t>
      </w:r>
      <w:r w:rsidR="00381CB4">
        <w:rPr>
          <w:sz w:val="28"/>
          <w:szCs w:val="28"/>
        </w:rPr>
        <w:t xml:space="preserve">visit the </w:t>
      </w:r>
      <w:r w:rsidR="00601BDD">
        <w:rPr>
          <w:sz w:val="28"/>
          <w:szCs w:val="28"/>
        </w:rPr>
        <w:t>T</w:t>
      </w:r>
      <w:r w:rsidR="00381CB4">
        <w:rPr>
          <w:sz w:val="28"/>
          <w:szCs w:val="28"/>
        </w:rPr>
        <w:t xml:space="preserve">own of Elk Mound website at </w:t>
      </w:r>
      <w:hyperlink r:id="rId4" w:history="1">
        <w:r w:rsidR="00381CB4" w:rsidRPr="007032B7">
          <w:rPr>
            <w:rStyle w:val="Hyperlink"/>
            <w:sz w:val="28"/>
            <w:szCs w:val="28"/>
          </w:rPr>
          <w:t>www.townofelkmound.com</w:t>
        </w:r>
      </w:hyperlink>
      <w:r w:rsidR="00381CB4">
        <w:rPr>
          <w:sz w:val="28"/>
          <w:szCs w:val="28"/>
        </w:rPr>
        <w:t>. For questions related to the bid documents, c</w:t>
      </w:r>
      <w:r w:rsidR="0009752B" w:rsidRPr="001400DE">
        <w:rPr>
          <w:sz w:val="28"/>
          <w:szCs w:val="28"/>
        </w:rPr>
        <w:t xml:space="preserve">ontact </w:t>
      </w:r>
      <w:r>
        <w:rPr>
          <w:sz w:val="28"/>
          <w:szCs w:val="28"/>
        </w:rPr>
        <w:t xml:space="preserve">Cory </w:t>
      </w:r>
      <w:proofErr w:type="spellStart"/>
      <w:r>
        <w:rPr>
          <w:sz w:val="28"/>
          <w:szCs w:val="28"/>
        </w:rPr>
        <w:t>Tietz</w:t>
      </w:r>
      <w:proofErr w:type="spellEnd"/>
      <w:r>
        <w:rPr>
          <w:sz w:val="28"/>
          <w:szCs w:val="28"/>
        </w:rPr>
        <w:t xml:space="preserve"> at 715-271-4641.</w:t>
      </w:r>
      <w:r w:rsidR="0009752B" w:rsidRPr="001400DE">
        <w:rPr>
          <w:sz w:val="28"/>
          <w:szCs w:val="28"/>
        </w:rPr>
        <w:t xml:space="preserve">  The Town of Elk Mound reserves the right to accept or reject any or all bids or any part(s) thereof, waive any informalities in the bidding process, and </w:t>
      </w:r>
      <w:r w:rsidR="00381CB4">
        <w:rPr>
          <w:sz w:val="28"/>
          <w:szCs w:val="28"/>
        </w:rPr>
        <w:t>accept the bid proposal or portion of the</w:t>
      </w:r>
      <w:r w:rsidR="0009752B" w:rsidRPr="001400DE">
        <w:rPr>
          <w:sz w:val="28"/>
          <w:szCs w:val="28"/>
        </w:rPr>
        <w:t xml:space="preserve"> bid proposal deemed most advantageous to the Town of Elk Mound. </w:t>
      </w:r>
    </w:p>
    <w:p w14:paraId="7A1A53AB" w14:textId="542D8BC8" w:rsidR="008C4C86" w:rsidRPr="00381CB4" w:rsidRDefault="00B239DF">
      <w:pPr>
        <w:rPr>
          <w:color w:val="FF0000"/>
          <w:sz w:val="28"/>
          <w:szCs w:val="28"/>
        </w:rPr>
      </w:pPr>
      <w:r>
        <w:rPr>
          <w:sz w:val="28"/>
          <w:szCs w:val="28"/>
        </w:rPr>
        <w:t>April 2</w:t>
      </w:r>
      <w:r w:rsidR="00C13FAA">
        <w:rPr>
          <w:sz w:val="28"/>
          <w:szCs w:val="28"/>
        </w:rPr>
        <w:t>3</w:t>
      </w:r>
      <w:r>
        <w:rPr>
          <w:sz w:val="28"/>
          <w:szCs w:val="28"/>
        </w:rPr>
        <w:t>, 2021</w:t>
      </w:r>
    </w:p>
    <w:p w14:paraId="7A294B6C" w14:textId="0DDC6114" w:rsidR="008C4C86" w:rsidRDefault="008C4C86">
      <w:pPr>
        <w:rPr>
          <w:sz w:val="28"/>
          <w:szCs w:val="28"/>
        </w:rPr>
      </w:pPr>
      <w:r>
        <w:rPr>
          <w:sz w:val="28"/>
          <w:szCs w:val="28"/>
        </w:rPr>
        <w:t>Carolyn Loechler, Clerk</w:t>
      </w:r>
    </w:p>
    <w:p w14:paraId="5A8502B2" w14:textId="0F4E2AA5" w:rsidR="008C4C86" w:rsidRPr="001400DE" w:rsidRDefault="008C4C86">
      <w:pPr>
        <w:rPr>
          <w:sz w:val="28"/>
          <w:szCs w:val="28"/>
        </w:rPr>
      </w:pPr>
      <w:r>
        <w:rPr>
          <w:sz w:val="28"/>
          <w:szCs w:val="28"/>
        </w:rPr>
        <w:t>Town of Elk Mound</w:t>
      </w:r>
    </w:p>
    <w:sectPr w:rsidR="008C4C86" w:rsidRPr="001400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TS1NLMwMjI1NrdU0lEKTi0uzszPAykwrAUAsCUJUywAAAA="/>
  </w:docVars>
  <w:rsids>
    <w:rsidRoot w:val="0009752B"/>
    <w:rsid w:val="0009752B"/>
    <w:rsid w:val="001400DE"/>
    <w:rsid w:val="00381CB4"/>
    <w:rsid w:val="0053672C"/>
    <w:rsid w:val="00601BDD"/>
    <w:rsid w:val="007B506B"/>
    <w:rsid w:val="008C4C86"/>
    <w:rsid w:val="00B239DF"/>
    <w:rsid w:val="00BE4E82"/>
    <w:rsid w:val="00C13FAA"/>
    <w:rsid w:val="00FA6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375D7"/>
  <w15:docId w15:val="{063C9B1C-F671-4DFA-909F-A269C7278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1CB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C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ownofelkmoun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2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arolyn loechler</cp:lastModifiedBy>
  <cp:revision>2</cp:revision>
  <dcterms:created xsi:type="dcterms:W3CDTF">2021-04-23T20:01:00Z</dcterms:created>
  <dcterms:modified xsi:type="dcterms:W3CDTF">2021-04-23T20:01:00Z</dcterms:modified>
</cp:coreProperties>
</file>